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5FB8BB" w14:textId="77777777" w:rsidR="00872286" w:rsidRPr="00872286" w:rsidRDefault="00872286" w:rsidP="00872286">
      <w:pPr>
        <w:rPr>
          <w:lang w:eastAsia="en-US" w:bidi="ar-SA"/>
        </w:rPr>
      </w:pPr>
      <w:bookmarkStart w:id="0" w:name="_GoBack"/>
      <w:bookmarkEnd w:id="0"/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6B439EA8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BB24177" w14:textId="2EDD64EC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1" w:name="_Toc18265895"/>
            <w:bookmarkStart w:id="2" w:name="_Toc86179434"/>
            <w:r w:rsidRPr="00584CC5">
              <w:rPr>
                <w:rFonts w:cs="Times New Roman"/>
              </w:rPr>
              <w:t>Problem 1</w:t>
            </w:r>
            <w:bookmarkEnd w:id="1"/>
            <w:r w:rsidR="006D63EF" w:rsidRPr="00584CC5">
              <w:rPr>
                <w:rFonts w:cs="Times New Roman"/>
              </w:rPr>
              <w:t xml:space="preserve">: </w:t>
            </w:r>
            <w:bookmarkEnd w:id="2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864CF7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9DBAD9C" w14:textId="312DA13A" w:rsidR="00E4458D" w:rsidRPr="00584CC5" w:rsidRDefault="00CF3117" w:rsidP="00BF6DE1">
      <w:pPr>
        <w:jc w:val="both"/>
        <w:rPr>
          <w:rFonts w:cs="Times New Roman"/>
        </w:rPr>
      </w:pPr>
      <w:r w:rsidRPr="000D6251">
        <w:rPr>
          <w:rFonts w:cs="Times New Roman"/>
          <w:shd w:val="clear" w:color="auto" w:fill="FFFFFF"/>
        </w:rPr>
        <w:t>Write a program that takes 2 matrix from user and do the matrix multiplication if possible. And show the result</w:t>
      </w:r>
      <w:r>
        <w:rPr>
          <w:rFonts w:ascii="Helvetica" w:hAnsi="Helvetica"/>
          <w:sz w:val="26"/>
          <w:szCs w:val="26"/>
          <w:shd w:val="clear" w:color="auto" w:fill="FFFFFF"/>
        </w:rPr>
        <w:t xml:space="preserve">. 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649CF6F2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880CC58" w14:textId="75CE5A3B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3" w:name="_Toc18265897"/>
            <w:bookmarkStart w:id="4" w:name="_Toc86179435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2</w:t>
            </w:r>
            <w:r w:rsidRPr="00584CC5">
              <w:rPr>
                <w:rFonts w:cs="Times New Roman"/>
              </w:rPr>
              <w:t>:</w:t>
            </w:r>
            <w:bookmarkEnd w:id="3"/>
            <w:r w:rsidR="002C5536" w:rsidRPr="00584CC5">
              <w:rPr>
                <w:rFonts w:cs="Times New Roman"/>
              </w:rPr>
              <w:t xml:space="preserve"> </w:t>
            </w:r>
            <w:bookmarkEnd w:id="4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2C0A88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33E86058" w14:textId="0AE09160" w:rsidR="00F90E18" w:rsidRPr="00584CC5" w:rsidRDefault="00CF3117" w:rsidP="00712E62">
      <w:pPr>
        <w:rPr>
          <w:rFonts w:cs="Times New Roman"/>
        </w:rPr>
      </w:pPr>
      <w:r>
        <w:rPr>
          <w:rFonts w:cs="Times New Roman"/>
        </w:rPr>
        <w:t xml:space="preserve">Write a program that takes 2 matrix from user and ask the user witch operation he/she want to do on matrix (+ or -) and perform if possible. 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5B8BBF86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8DB2E6A" w14:textId="6C1E3DA4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5" w:name="_Toc86179436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3</w:t>
            </w:r>
            <w:r w:rsidRPr="00584CC5">
              <w:rPr>
                <w:rFonts w:cs="Times New Roman"/>
              </w:rPr>
              <w:t>:</w:t>
            </w:r>
            <w:r w:rsidR="002C5536" w:rsidRPr="00584CC5">
              <w:rPr>
                <w:rFonts w:cs="Times New Roman"/>
              </w:rPr>
              <w:t xml:space="preserve"> </w:t>
            </w:r>
            <w:bookmarkEnd w:id="5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2B9057F9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1452568A" w14:textId="7F317A0C" w:rsidR="000D6251" w:rsidRDefault="000D6251" w:rsidP="00E40D20">
      <w:pPr>
        <w:rPr>
          <w:rFonts w:cs="Times New Roman"/>
        </w:rPr>
      </w:pPr>
      <w:r>
        <w:rPr>
          <w:rFonts w:cs="Times New Roman"/>
        </w:rPr>
        <w:t>Write a program that takes a matrix from user and print the sum of each column.</w:t>
      </w:r>
    </w:p>
    <w:p w14:paraId="2B6ED41B" w14:textId="35CEA54E" w:rsidR="007E398D" w:rsidRPr="00584CC5" w:rsidRDefault="000D6251" w:rsidP="00E40D20">
      <w:pPr>
        <w:rPr>
          <w:rFonts w:cs="Times New Roman"/>
        </w:rPr>
      </w:pPr>
      <w:r>
        <w:rPr>
          <w:rFonts w:cs="Times New Roman"/>
        </w:rPr>
        <w:t xml:space="preserve"> 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372"/>
        <w:gridCol w:w="3138"/>
      </w:tblGrid>
      <w:tr w:rsidR="00654FB0" w:rsidRPr="00584CC5" w14:paraId="7F643B1D" w14:textId="77777777" w:rsidTr="000B3B8A">
        <w:tc>
          <w:tcPr>
            <w:tcW w:w="737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68F462B" w14:textId="0A9C898F" w:rsidR="00654FB0" w:rsidRPr="00584CC5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6" w:name="_Toc86179437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4</w:t>
            </w:r>
            <w:r w:rsidRPr="00584CC5">
              <w:rPr>
                <w:rFonts w:cs="Times New Roman"/>
              </w:rPr>
              <w:t>:</w:t>
            </w:r>
            <w:r w:rsidR="004D4426" w:rsidRPr="00584CC5">
              <w:rPr>
                <w:rFonts w:cs="Times New Roman"/>
              </w:rPr>
              <w:t xml:space="preserve"> </w:t>
            </w:r>
            <w:bookmarkEnd w:id="6"/>
          </w:p>
        </w:tc>
        <w:tc>
          <w:tcPr>
            <w:tcW w:w="313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1839127" w14:textId="77777777" w:rsidR="00654FB0" w:rsidRPr="00584CC5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197DEBFB" w14:textId="1674D421" w:rsidR="001F1E38" w:rsidRDefault="000D6251" w:rsidP="001F1E38">
      <w:pPr>
        <w:jc w:val="both"/>
        <w:rPr>
          <w:rFonts w:ascii="Helvetica" w:hAnsi="Helvetica"/>
          <w:sz w:val="26"/>
          <w:szCs w:val="26"/>
          <w:shd w:val="clear" w:color="auto" w:fill="FFFFFF"/>
        </w:rPr>
      </w:pPr>
      <w:r w:rsidRPr="000D6251">
        <w:rPr>
          <w:rFonts w:cs="Times New Roman"/>
          <w:shd w:val="clear" w:color="auto" w:fill="FFFFFF"/>
        </w:rPr>
        <w:t>Write a program that takes a matrix from user and show the transpose of a matrix</w:t>
      </w:r>
      <w:r>
        <w:rPr>
          <w:rFonts w:ascii="Helvetica" w:hAnsi="Helvetica"/>
          <w:sz w:val="26"/>
          <w:szCs w:val="26"/>
          <w:shd w:val="clear" w:color="auto" w:fill="FFFFFF"/>
        </w:rPr>
        <w:t>.</w:t>
      </w:r>
    </w:p>
    <w:p w14:paraId="387909AC" w14:textId="77777777" w:rsidR="000D6251" w:rsidRPr="00E62C7F" w:rsidRDefault="000D6251" w:rsidP="001F1E38">
      <w:pPr>
        <w:jc w:val="both"/>
        <w:rPr>
          <w:rFonts w:ascii="Helvetica" w:hAnsi="Helvetica"/>
          <w:sz w:val="26"/>
          <w:szCs w:val="26"/>
          <w:shd w:val="clear" w:color="auto" w:fill="FFFFFF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B1335E" w:rsidRPr="00584CC5" w14:paraId="31F039AB" w14:textId="77777777" w:rsidTr="00170747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51BAA8B" w14:textId="2C0F6420" w:rsidR="00B1335E" w:rsidRPr="00584CC5" w:rsidRDefault="00B1335E" w:rsidP="00170747">
            <w:pPr>
              <w:pStyle w:val="Heading3"/>
              <w:ind w:left="935"/>
              <w:rPr>
                <w:rFonts w:cs="Times New Roman"/>
              </w:rPr>
            </w:pPr>
            <w:bookmarkStart w:id="7" w:name="_Toc83138510"/>
            <w:bookmarkStart w:id="8" w:name="_Toc86179438"/>
            <w:r w:rsidRPr="00584CC5">
              <w:rPr>
                <w:rFonts w:cs="Times New Roman"/>
              </w:rPr>
              <w:t xml:space="preserve">Problem </w:t>
            </w:r>
            <w:r w:rsidR="00560F7D">
              <w:rPr>
                <w:rFonts w:cs="Times New Roman"/>
              </w:rPr>
              <w:t>5</w:t>
            </w:r>
            <w:r w:rsidRPr="00584CC5">
              <w:rPr>
                <w:rFonts w:cs="Times New Roman"/>
              </w:rPr>
              <w:t xml:space="preserve">: </w:t>
            </w:r>
            <w:bookmarkEnd w:id="7"/>
            <w:bookmarkEnd w:id="8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16A9C05" w14:textId="77777777" w:rsidR="00B1335E" w:rsidRPr="00584CC5" w:rsidRDefault="00B1335E" w:rsidP="0017074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50A7552F" w14:textId="5EB18038" w:rsidR="00F90E18" w:rsidRDefault="000D6251" w:rsidP="007F2622">
      <w:pPr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Write a program that takes a matrix from user and check that the matrix is identity matrix or not?</w:t>
      </w:r>
    </w:p>
    <w:p w14:paraId="24E667FA" w14:textId="77777777" w:rsidR="000D6251" w:rsidRPr="000D6251" w:rsidRDefault="000D6251" w:rsidP="000D6251">
      <w:pPr>
        <w:widowControl/>
        <w:shd w:val="clear" w:color="auto" w:fill="28282F"/>
        <w:suppressAutoHyphens w:val="0"/>
        <w:rPr>
          <w:rFonts w:ascii="Consolas" w:eastAsia="Times New Roman" w:hAnsi="Consolas" w:cs="Times New Roman"/>
          <w:color w:val="FFFFFF"/>
          <w:kern w:val="0"/>
          <w:sz w:val="21"/>
          <w:szCs w:val="21"/>
          <w:lang w:eastAsia="en-US" w:bidi="ar-SA"/>
        </w:rPr>
      </w:pPr>
      <w:r w:rsidRPr="000D6251">
        <w:rPr>
          <w:rFonts w:ascii="Consolas" w:eastAsia="Times New Roman" w:hAnsi="Consolas" w:cs="Times New Roman"/>
          <w:color w:val="FFFFFF"/>
          <w:kern w:val="0"/>
          <w:sz w:val="21"/>
          <w:szCs w:val="21"/>
          <w:lang w:eastAsia="en-US" w:bidi="ar-SA"/>
        </w:rPr>
        <w:t>Identity matrix 3x3:</w:t>
      </w:r>
    </w:p>
    <w:p w14:paraId="362FAF4C" w14:textId="77777777" w:rsidR="000D6251" w:rsidRPr="000D6251" w:rsidRDefault="000D6251" w:rsidP="000D6251">
      <w:pPr>
        <w:widowControl/>
        <w:shd w:val="clear" w:color="auto" w:fill="28282F"/>
        <w:suppressAutoHyphens w:val="0"/>
        <w:rPr>
          <w:rFonts w:ascii="Consolas" w:eastAsia="Times New Roman" w:hAnsi="Consolas" w:cs="Times New Roman"/>
          <w:color w:val="FFFFFF"/>
          <w:kern w:val="0"/>
          <w:sz w:val="21"/>
          <w:szCs w:val="21"/>
          <w:lang w:eastAsia="en-US" w:bidi="ar-SA"/>
        </w:rPr>
      </w:pPr>
      <w:r w:rsidRPr="000D6251">
        <w:rPr>
          <w:rFonts w:ascii="Consolas" w:eastAsia="Times New Roman" w:hAnsi="Consolas" w:cs="Times New Roman"/>
          <w:color w:val="B5CEA7"/>
          <w:kern w:val="0"/>
          <w:sz w:val="21"/>
          <w:szCs w:val="21"/>
          <w:lang w:eastAsia="en-US" w:bidi="ar-SA"/>
        </w:rPr>
        <w:t>1</w:t>
      </w:r>
      <w:r w:rsidRPr="000D6251">
        <w:rPr>
          <w:rFonts w:ascii="Consolas" w:eastAsia="Times New Roman" w:hAnsi="Consolas" w:cs="Times New Roman"/>
          <w:color w:val="FFFFFF"/>
          <w:kern w:val="0"/>
          <w:sz w:val="21"/>
          <w:szCs w:val="21"/>
          <w:lang w:eastAsia="en-US" w:bidi="ar-SA"/>
        </w:rPr>
        <w:t xml:space="preserve"> </w:t>
      </w:r>
      <w:r w:rsidRPr="000D6251">
        <w:rPr>
          <w:rFonts w:ascii="Consolas" w:eastAsia="Times New Roman" w:hAnsi="Consolas" w:cs="Times New Roman"/>
          <w:color w:val="B5CEA7"/>
          <w:kern w:val="0"/>
          <w:sz w:val="21"/>
          <w:szCs w:val="21"/>
          <w:lang w:eastAsia="en-US" w:bidi="ar-SA"/>
        </w:rPr>
        <w:t>0</w:t>
      </w:r>
      <w:r w:rsidRPr="000D6251">
        <w:rPr>
          <w:rFonts w:ascii="Consolas" w:eastAsia="Times New Roman" w:hAnsi="Consolas" w:cs="Times New Roman"/>
          <w:color w:val="FFFFFF"/>
          <w:kern w:val="0"/>
          <w:sz w:val="21"/>
          <w:szCs w:val="21"/>
          <w:lang w:eastAsia="en-US" w:bidi="ar-SA"/>
        </w:rPr>
        <w:t xml:space="preserve"> </w:t>
      </w:r>
      <w:r w:rsidRPr="000D6251">
        <w:rPr>
          <w:rFonts w:ascii="Consolas" w:eastAsia="Times New Roman" w:hAnsi="Consolas" w:cs="Times New Roman"/>
          <w:color w:val="B5CEA7"/>
          <w:kern w:val="0"/>
          <w:sz w:val="21"/>
          <w:szCs w:val="21"/>
          <w:lang w:eastAsia="en-US" w:bidi="ar-SA"/>
        </w:rPr>
        <w:t>0</w:t>
      </w:r>
    </w:p>
    <w:p w14:paraId="5E64C967" w14:textId="77777777" w:rsidR="000D6251" w:rsidRPr="000D6251" w:rsidRDefault="000D6251" w:rsidP="000D6251">
      <w:pPr>
        <w:widowControl/>
        <w:shd w:val="clear" w:color="auto" w:fill="28282F"/>
        <w:suppressAutoHyphens w:val="0"/>
        <w:rPr>
          <w:rFonts w:ascii="Consolas" w:eastAsia="Times New Roman" w:hAnsi="Consolas" w:cs="Times New Roman"/>
          <w:color w:val="FFFFFF"/>
          <w:kern w:val="0"/>
          <w:sz w:val="21"/>
          <w:szCs w:val="21"/>
          <w:lang w:eastAsia="en-US" w:bidi="ar-SA"/>
        </w:rPr>
      </w:pPr>
      <w:r w:rsidRPr="000D6251">
        <w:rPr>
          <w:rFonts w:ascii="Consolas" w:eastAsia="Times New Roman" w:hAnsi="Consolas" w:cs="Times New Roman"/>
          <w:color w:val="B5CEA7"/>
          <w:kern w:val="0"/>
          <w:sz w:val="21"/>
          <w:szCs w:val="21"/>
          <w:lang w:eastAsia="en-US" w:bidi="ar-SA"/>
        </w:rPr>
        <w:t>0</w:t>
      </w:r>
      <w:r w:rsidRPr="000D6251">
        <w:rPr>
          <w:rFonts w:ascii="Consolas" w:eastAsia="Times New Roman" w:hAnsi="Consolas" w:cs="Times New Roman"/>
          <w:color w:val="FFFFFF"/>
          <w:kern w:val="0"/>
          <w:sz w:val="21"/>
          <w:szCs w:val="21"/>
          <w:lang w:eastAsia="en-US" w:bidi="ar-SA"/>
        </w:rPr>
        <w:t xml:space="preserve"> </w:t>
      </w:r>
      <w:r w:rsidRPr="000D6251">
        <w:rPr>
          <w:rFonts w:ascii="Consolas" w:eastAsia="Times New Roman" w:hAnsi="Consolas" w:cs="Times New Roman"/>
          <w:color w:val="B5CEA7"/>
          <w:kern w:val="0"/>
          <w:sz w:val="21"/>
          <w:szCs w:val="21"/>
          <w:lang w:eastAsia="en-US" w:bidi="ar-SA"/>
        </w:rPr>
        <w:t>1</w:t>
      </w:r>
      <w:r w:rsidRPr="000D6251">
        <w:rPr>
          <w:rFonts w:ascii="Consolas" w:eastAsia="Times New Roman" w:hAnsi="Consolas" w:cs="Times New Roman"/>
          <w:color w:val="FFFFFF"/>
          <w:kern w:val="0"/>
          <w:sz w:val="21"/>
          <w:szCs w:val="21"/>
          <w:lang w:eastAsia="en-US" w:bidi="ar-SA"/>
        </w:rPr>
        <w:t xml:space="preserve"> </w:t>
      </w:r>
      <w:r w:rsidRPr="000D6251">
        <w:rPr>
          <w:rFonts w:ascii="Consolas" w:eastAsia="Times New Roman" w:hAnsi="Consolas" w:cs="Times New Roman"/>
          <w:color w:val="B5CEA7"/>
          <w:kern w:val="0"/>
          <w:sz w:val="21"/>
          <w:szCs w:val="21"/>
          <w:lang w:eastAsia="en-US" w:bidi="ar-SA"/>
        </w:rPr>
        <w:t>0</w:t>
      </w:r>
    </w:p>
    <w:p w14:paraId="5B8F699B" w14:textId="77777777" w:rsidR="000D6251" w:rsidRPr="000D6251" w:rsidRDefault="000D6251" w:rsidP="000D6251">
      <w:pPr>
        <w:widowControl/>
        <w:shd w:val="clear" w:color="auto" w:fill="28282F"/>
        <w:suppressAutoHyphens w:val="0"/>
        <w:rPr>
          <w:rFonts w:ascii="Consolas" w:eastAsia="Times New Roman" w:hAnsi="Consolas" w:cs="Times New Roman"/>
          <w:color w:val="FFFFFF"/>
          <w:kern w:val="0"/>
          <w:sz w:val="21"/>
          <w:szCs w:val="21"/>
          <w:lang w:eastAsia="en-US" w:bidi="ar-SA"/>
        </w:rPr>
      </w:pPr>
      <w:r w:rsidRPr="000D6251">
        <w:rPr>
          <w:rFonts w:ascii="Consolas" w:eastAsia="Times New Roman" w:hAnsi="Consolas" w:cs="Times New Roman"/>
          <w:color w:val="B5CEA7"/>
          <w:kern w:val="0"/>
          <w:sz w:val="21"/>
          <w:szCs w:val="21"/>
          <w:lang w:eastAsia="en-US" w:bidi="ar-SA"/>
        </w:rPr>
        <w:t>0</w:t>
      </w:r>
      <w:r w:rsidRPr="000D6251">
        <w:rPr>
          <w:rFonts w:ascii="Consolas" w:eastAsia="Times New Roman" w:hAnsi="Consolas" w:cs="Times New Roman"/>
          <w:color w:val="FFFFFF"/>
          <w:kern w:val="0"/>
          <w:sz w:val="21"/>
          <w:szCs w:val="21"/>
          <w:lang w:eastAsia="en-US" w:bidi="ar-SA"/>
        </w:rPr>
        <w:t xml:space="preserve"> </w:t>
      </w:r>
      <w:r w:rsidRPr="000D6251">
        <w:rPr>
          <w:rFonts w:ascii="Consolas" w:eastAsia="Times New Roman" w:hAnsi="Consolas" w:cs="Times New Roman"/>
          <w:color w:val="B5CEA7"/>
          <w:kern w:val="0"/>
          <w:sz w:val="21"/>
          <w:szCs w:val="21"/>
          <w:lang w:eastAsia="en-US" w:bidi="ar-SA"/>
        </w:rPr>
        <w:t>0</w:t>
      </w:r>
      <w:r w:rsidRPr="000D6251">
        <w:rPr>
          <w:rFonts w:ascii="Consolas" w:eastAsia="Times New Roman" w:hAnsi="Consolas" w:cs="Times New Roman"/>
          <w:color w:val="FFFFFF"/>
          <w:kern w:val="0"/>
          <w:sz w:val="21"/>
          <w:szCs w:val="21"/>
          <w:lang w:eastAsia="en-US" w:bidi="ar-SA"/>
        </w:rPr>
        <w:t xml:space="preserve"> </w:t>
      </w:r>
      <w:r w:rsidRPr="000D6251">
        <w:rPr>
          <w:rFonts w:ascii="Consolas" w:eastAsia="Times New Roman" w:hAnsi="Consolas" w:cs="Times New Roman"/>
          <w:color w:val="B5CEA7"/>
          <w:kern w:val="0"/>
          <w:sz w:val="21"/>
          <w:szCs w:val="21"/>
          <w:lang w:eastAsia="en-US" w:bidi="ar-SA"/>
        </w:rPr>
        <w:t>1</w:t>
      </w:r>
    </w:p>
    <w:p w14:paraId="5A90BB1C" w14:textId="1B8761C3" w:rsidR="000D6251" w:rsidRPr="001C7C3E" w:rsidRDefault="000D6251" w:rsidP="007F2622">
      <w:pPr>
        <w:rPr>
          <w:rFonts w:ascii="Helvetica" w:hAnsi="Helvetica"/>
          <w:sz w:val="26"/>
          <w:szCs w:val="26"/>
          <w:shd w:val="clear" w:color="auto" w:fill="FFFFFF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560F7D" w:rsidRPr="00584CC5" w14:paraId="7508FBC4" w14:textId="77777777" w:rsidTr="00371999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381AB4CB" w14:textId="3BBFE0D5" w:rsidR="00560F7D" w:rsidRPr="00584CC5" w:rsidRDefault="00560F7D" w:rsidP="00371999">
            <w:pPr>
              <w:pStyle w:val="Heading3"/>
              <w:ind w:left="935"/>
              <w:rPr>
                <w:rFonts w:cs="Times New Roman"/>
              </w:rPr>
            </w:pPr>
            <w:bookmarkStart w:id="9" w:name="_Toc86179439"/>
            <w:r w:rsidRPr="00584CC5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6</w:t>
            </w:r>
            <w:r w:rsidRPr="00584CC5">
              <w:rPr>
                <w:rFonts w:cs="Times New Roman"/>
              </w:rPr>
              <w:t xml:space="preserve">: </w:t>
            </w:r>
            <w:bookmarkEnd w:id="9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396A370" w14:textId="77777777" w:rsidR="00560F7D" w:rsidRPr="00584CC5" w:rsidRDefault="00560F7D" w:rsidP="00371999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1562D258" w14:textId="77777777" w:rsidR="000D6251" w:rsidRDefault="000D6251" w:rsidP="000D6251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>Write a program that check whether a character array is palindrome or not. Palindrome is a string that remains the same when reversed.</w:t>
      </w:r>
    </w:p>
    <w:p w14:paraId="0B2C24D5" w14:textId="77777777" w:rsidR="000D6251" w:rsidRPr="007E013E" w:rsidRDefault="000D6251" w:rsidP="000D6251">
      <w:pPr>
        <w:rPr>
          <w:rFonts w:cs="Times New Roman"/>
          <w:b/>
          <w:bCs/>
          <w:spacing w:val="5"/>
          <w:lang w:bidi="en-US"/>
        </w:rPr>
      </w:pPr>
      <w:r w:rsidRPr="007E013E">
        <w:rPr>
          <w:rFonts w:cs="Times New Roman"/>
          <w:b/>
          <w:bCs/>
          <w:spacing w:val="5"/>
          <w:lang w:bidi="en-US"/>
        </w:rPr>
        <w:t>For Example:</w:t>
      </w:r>
    </w:p>
    <w:p w14:paraId="378DAEF6" w14:textId="77777777" w:rsidR="000D6251" w:rsidRDefault="000D6251" w:rsidP="000D6251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>“</w:t>
      </w:r>
      <w:r w:rsidRPr="007E013E">
        <w:rPr>
          <w:rFonts w:cs="Times New Roman"/>
          <w:spacing w:val="5"/>
          <w:lang w:bidi="en-US"/>
        </w:rPr>
        <w:t>A man, a plan, a canal, Panama</w:t>
      </w:r>
      <w:r>
        <w:rPr>
          <w:rFonts w:cs="Times New Roman"/>
          <w:spacing w:val="5"/>
          <w:lang w:bidi="en-US"/>
        </w:rPr>
        <w:t>”</w:t>
      </w:r>
    </w:p>
    <w:p w14:paraId="390BDD26" w14:textId="0B8ECEB9" w:rsidR="00F90E18" w:rsidRPr="00872286" w:rsidRDefault="00F90E18" w:rsidP="007F2622">
      <w:pPr>
        <w:rPr>
          <w:rFonts w:cs="Times New Roman"/>
          <w:b/>
          <w:bCs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62C7F" w:rsidRPr="00584CC5" w14:paraId="39974DB2" w14:textId="77777777" w:rsidTr="00747A3B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4205EFC2" w14:textId="1BFBB2F3" w:rsidR="00E62C7F" w:rsidRPr="00584CC5" w:rsidRDefault="00E62C7F" w:rsidP="00747A3B">
            <w:pPr>
              <w:pStyle w:val="Heading3"/>
              <w:ind w:left="935"/>
              <w:rPr>
                <w:rFonts w:cs="Times New Roman"/>
              </w:rPr>
            </w:pPr>
            <w:r w:rsidRPr="00584CC5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7</w:t>
            </w:r>
            <w:r w:rsidRPr="00584CC5">
              <w:rPr>
                <w:rFonts w:cs="Times New Roman"/>
              </w:rPr>
              <w:t xml:space="preserve">: 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8CBB2CD" w14:textId="77777777" w:rsidR="00E62C7F" w:rsidRPr="00584CC5" w:rsidRDefault="00E62C7F" w:rsidP="00747A3B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3392782" w14:textId="77777777" w:rsidR="000D6251" w:rsidRDefault="000D6251" w:rsidP="000D6251">
      <w:pPr>
        <w:jc w:val="both"/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>Write a program that create char array of size 30 and ask user to enter the data and your program should convert capital letters to small and vice versa. There is a difference of value 32 between the upper- and lower-case values. e.g., ascii value of ‘A’ is 65 and for ‘a’ it is 97. You need subtraction or addition to convert the cases.</w:t>
      </w:r>
    </w:p>
    <w:p w14:paraId="4124C0D0" w14:textId="77777777" w:rsidR="005A137D" w:rsidRDefault="005A137D" w:rsidP="005A137D">
      <w:pPr>
        <w:jc w:val="both"/>
        <w:rPr>
          <w:rFonts w:cs="Times New Roman"/>
          <w:spacing w:val="5"/>
          <w:lang w:bidi="en-US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62C7F" w:rsidRPr="00584CC5" w14:paraId="4F63911C" w14:textId="77777777" w:rsidTr="00747A3B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5336CBC" w14:textId="2F69A316" w:rsidR="00E62C7F" w:rsidRPr="00584CC5" w:rsidRDefault="00E62C7F" w:rsidP="00747A3B">
            <w:pPr>
              <w:pStyle w:val="Heading3"/>
              <w:ind w:left="935"/>
              <w:rPr>
                <w:rFonts w:cs="Times New Roman"/>
              </w:rPr>
            </w:pPr>
            <w:r w:rsidRPr="00584CC5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8</w:t>
            </w:r>
            <w:r w:rsidRPr="00584CC5">
              <w:rPr>
                <w:rFonts w:cs="Times New Roman"/>
              </w:rPr>
              <w:t xml:space="preserve">: 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0DF3E3D" w14:textId="77777777" w:rsidR="00E62C7F" w:rsidRPr="00584CC5" w:rsidRDefault="00E62C7F" w:rsidP="00747A3B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298B67C1" w14:textId="77777777" w:rsidR="000D6251" w:rsidRDefault="000D6251" w:rsidP="000D6251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 xml:space="preserve">Write a program that creates a character array of size 100. Prompt the user to enter the data using </w:t>
      </w:r>
      <w:proofErr w:type="spellStart"/>
      <w:r>
        <w:rPr>
          <w:rFonts w:cs="Times New Roman"/>
          <w:spacing w:val="5"/>
          <w:lang w:bidi="en-US"/>
        </w:rPr>
        <w:t>cin.getline</w:t>
      </w:r>
      <w:proofErr w:type="spellEnd"/>
      <w:r>
        <w:rPr>
          <w:rFonts w:cs="Times New Roman"/>
          <w:spacing w:val="5"/>
          <w:lang w:bidi="en-US"/>
        </w:rPr>
        <w:t xml:space="preserve">. Assume that user will enter the first and second name separated by space. Your task is shift the second name before the first name. e.g., </w:t>
      </w:r>
    </w:p>
    <w:p w14:paraId="64180E1C" w14:textId="77777777" w:rsidR="000D6251" w:rsidRPr="000B5ADD" w:rsidRDefault="000D6251" w:rsidP="000D6251">
      <w:pPr>
        <w:rPr>
          <w:rFonts w:cs="Times New Roman"/>
          <w:b/>
          <w:bCs/>
          <w:spacing w:val="5"/>
          <w:lang w:bidi="en-US"/>
        </w:rPr>
      </w:pPr>
      <w:r w:rsidRPr="00DF0A8D">
        <w:rPr>
          <w:rFonts w:cs="Times New Roman"/>
          <w:b/>
          <w:bCs/>
          <w:spacing w:val="5"/>
          <w:lang w:bidi="en-US"/>
        </w:rPr>
        <w:t xml:space="preserve">David Warner </w:t>
      </w:r>
      <w:r w:rsidRPr="00DF0A8D">
        <w:rPr>
          <w:rFonts w:cs="Times New Roman"/>
          <w:b/>
          <w:bCs/>
          <w:spacing w:val="5"/>
          <w:lang w:bidi="en-US"/>
        </w:rPr>
        <w:sym w:font="Wingdings" w:char="F0E8"/>
      </w:r>
      <w:r w:rsidRPr="00DF0A8D">
        <w:rPr>
          <w:rFonts w:cs="Times New Roman"/>
          <w:b/>
          <w:bCs/>
          <w:spacing w:val="5"/>
          <w:lang w:bidi="en-US"/>
        </w:rPr>
        <w:t xml:space="preserve"> </w:t>
      </w:r>
      <w:proofErr w:type="spellStart"/>
      <w:r w:rsidRPr="00DF0A8D">
        <w:rPr>
          <w:rFonts w:cs="Times New Roman"/>
          <w:b/>
          <w:bCs/>
          <w:spacing w:val="5"/>
          <w:lang w:bidi="en-US"/>
        </w:rPr>
        <w:t>Warner</w:t>
      </w:r>
      <w:proofErr w:type="spellEnd"/>
      <w:r w:rsidRPr="00DF0A8D">
        <w:rPr>
          <w:rFonts w:cs="Times New Roman"/>
          <w:b/>
          <w:bCs/>
          <w:spacing w:val="5"/>
          <w:lang w:bidi="en-US"/>
        </w:rPr>
        <w:t xml:space="preserve"> David</w:t>
      </w:r>
    </w:p>
    <w:p w14:paraId="28527B88" w14:textId="77777777" w:rsidR="00E62C7F" w:rsidRDefault="00E62C7F" w:rsidP="00E62C7F">
      <w:pPr>
        <w:rPr>
          <w:rFonts w:cs="Times New Roman"/>
          <w:spacing w:val="5"/>
          <w:lang w:bidi="en-US"/>
        </w:rPr>
      </w:pPr>
    </w:p>
    <w:p w14:paraId="662D1339" w14:textId="77777777" w:rsidR="005A774E" w:rsidRDefault="005A774E" w:rsidP="00E62C7F">
      <w:pPr>
        <w:rPr>
          <w:rFonts w:cs="Times New Roman"/>
          <w:spacing w:val="5"/>
          <w:lang w:bidi="en-US"/>
        </w:rPr>
      </w:pPr>
    </w:p>
    <w:p w14:paraId="670FF0AB" w14:textId="51F7C69D" w:rsidR="00DF0A8D" w:rsidRPr="000B5ADD" w:rsidRDefault="00DF0A8D" w:rsidP="000D6251">
      <w:pPr>
        <w:rPr>
          <w:rFonts w:cs="Times New Roman"/>
          <w:b/>
          <w:bCs/>
          <w:spacing w:val="5"/>
          <w:lang w:bidi="en-US"/>
        </w:rPr>
      </w:pPr>
    </w:p>
    <w:sectPr w:rsidR="00DF0A8D" w:rsidRPr="000B5A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dvP00B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Arial"/>
    <w:panose1 w:val="020B0604020202020204"/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547F7"/>
    <w:multiLevelType w:val="hybridMultilevel"/>
    <w:tmpl w:val="B4640846"/>
    <w:lvl w:ilvl="0" w:tplc="6B10B13A">
      <w:start w:val="1"/>
      <w:numFmt w:val="lowerLetter"/>
      <w:lvlText w:val="%1."/>
      <w:lvlJc w:val="left"/>
      <w:pPr>
        <w:ind w:left="1440" w:hanging="360"/>
      </w:pPr>
      <w:rPr>
        <w:rFonts w:ascii="AdvP00BD" w:hAnsi="AdvP00BD" w:cs="AdvP00BD" w:hint="default"/>
        <w:color w:val="CB6C38"/>
        <w:sz w:val="16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2F2905"/>
    <w:multiLevelType w:val="hybridMultilevel"/>
    <w:tmpl w:val="BEF8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E6E3F"/>
    <w:multiLevelType w:val="hybridMultilevel"/>
    <w:tmpl w:val="55DC602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45D0C79"/>
    <w:multiLevelType w:val="hybridMultilevel"/>
    <w:tmpl w:val="C1125530"/>
    <w:lvl w:ilvl="0" w:tplc="63A88AD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B147273"/>
    <w:multiLevelType w:val="hybridMultilevel"/>
    <w:tmpl w:val="54FA7A6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LcwNrQwMjCxNDRS0lEKTi0uzszPAykwrAUAqFoswiwAAAA="/>
  </w:docVars>
  <w:rsids>
    <w:rsidRoot w:val="00BC0DC7"/>
    <w:rsid w:val="000346CB"/>
    <w:rsid w:val="00052B4D"/>
    <w:rsid w:val="000748A0"/>
    <w:rsid w:val="000A310C"/>
    <w:rsid w:val="000B3B8A"/>
    <w:rsid w:val="000B5ADD"/>
    <w:rsid w:val="000D127A"/>
    <w:rsid w:val="000D436A"/>
    <w:rsid w:val="000D6251"/>
    <w:rsid w:val="000F7401"/>
    <w:rsid w:val="001540B8"/>
    <w:rsid w:val="001A0DB6"/>
    <w:rsid w:val="001C5C98"/>
    <w:rsid w:val="001C7C3E"/>
    <w:rsid w:val="001E3854"/>
    <w:rsid w:val="001F1AD0"/>
    <w:rsid w:val="001F1E38"/>
    <w:rsid w:val="0024064D"/>
    <w:rsid w:val="00244C83"/>
    <w:rsid w:val="002761B4"/>
    <w:rsid w:val="0027624C"/>
    <w:rsid w:val="002962D0"/>
    <w:rsid w:val="002B12F1"/>
    <w:rsid w:val="002C5536"/>
    <w:rsid w:val="002D3E1F"/>
    <w:rsid w:val="00317137"/>
    <w:rsid w:val="00350324"/>
    <w:rsid w:val="00350962"/>
    <w:rsid w:val="003844F0"/>
    <w:rsid w:val="003B5A42"/>
    <w:rsid w:val="003E53A8"/>
    <w:rsid w:val="004010B7"/>
    <w:rsid w:val="0040528A"/>
    <w:rsid w:val="004300D9"/>
    <w:rsid w:val="00472B52"/>
    <w:rsid w:val="004D4426"/>
    <w:rsid w:val="004D79C3"/>
    <w:rsid w:val="00530FC8"/>
    <w:rsid w:val="00552BFC"/>
    <w:rsid w:val="00560F7D"/>
    <w:rsid w:val="00584CC5"/>
    <w:rsid w:val="00585ABA"/>
    <w:rsid w:val="005A137D"/>
    <w:rsid w:val="005A3A0A"/>
    <w:rsid w:val="005A774E"/>
    <w:rsid w:val="005C5C72"/>
    <w:rsid w:val="00605BBB"/>
    <w:rsid w:val="00647104"/>
    <w:rsid w:val="00654FB0"/>
    <w:rsid w:val="00656F88"/>
    <w:rsid w:val="006736A8"/>
    <w:rsid w:val="00675CF4"/>
    <w:rsid w:val="006D61C4"/>
    <w:rsid w:val="006D63EF"/>
    <w:rsid w:val="006D720A"/>
    <w:rsid w:val="006E714D"/>
    <w:rsid w:val="00712E62"/>
    <w:rsid w:val="00750EF3"/>
    <w:rsid w:val="00772B4B"/>
    <w:rsid w:val="00785662"/>
    <w:rsid w:val="007D3209"/>
    <w:rsid w:val="007D322D"/>
    <w:rsid w:val="007E013E"/>
    <w:rsid w:val="007E398D"/>
    <w:rsid w:val="007F2622"/>
    <w:rsid w:val="0080528A"/>
    <w:rsid w:val="0084026E"/>
    <w:rsid w:val="00843514"/>
    <w:rsid w:val="008540C0"/>
    <w:rsid w:val="00872286"/>
    <w:rsid w:val="00873D5B"/>
    <w:rsid w:val="008E680E"/>
    <w:rsid w:val="00952B6D"/>
    <w:rsid w:val="00966388"/>
    <w:rsid w:val="00967D11"/>
    <w:rsid w:val="00981865"/>
    <w:rsid w:val="00985A70"/>
    <w:rsid w:val="009B0512"/>
    <w:rsid w:val="009B58FA"/>
    <w:rsid w:val="009F0BC8"/>
    <w:rsid w:val="00A002BE"/>
    <w:rsid w:val="00A208CC"/>
    <w:rsid w:val="00A72614"/>
    <w:rsid w:val="00A8380B"/>
    <w:rsid w:val="00AC5A11"/>
    <w:rsid w:val="00AD1CEA"/>
    <w:rsid w:val="00AE77F6"/>
    <w:rsid w:val="00B1335E"/>
    <w:rsid w:val="00B207AA"/>
    <w:rsid w:val="00B220B3"/>
    <w:rsid w:val="00B85B5B"/>
    <w:rsid w:val="00BA19BF"/>
    <w:rsid w:val="00BC0DC7"/>
    <w:rsid w:val="00BC3B99"/>
    <w:rsid w:val="00BF647B"/>
    <w:rsid w:val="00BF6DE1"/>
    <w:rsid w:val="00BF7575"/>
    <w:rsid w:val="00C23994"/>
    <w:rsid w:val="00C32975"/>
    <w:rsid w:val="00CB445C"/>
    <w:rsid w:val="00CC501B"/>
    <w:rsid w:val="00CF3117"/>
    <w:rsid w:val="00D25A26"/>
    <w:rsid w:val="00D32F26"/>
    <w:rsid w:val="00D41AD8"/>
    <w:rsid w:val="00D727C1"/>
    <w:rsid w:val="00D755B0"/>
    <w:rsid w:val="00D86362"/>
    <w:rsid w:val="00D965A8"/>
    <w:rsid w:val="00DB4A96"/>
    <w:rsid w:val="00DF0A8D"/>
    <w:rsid w:val="00E40D20"/>
    <w:rsid w:val="00E4458D"/>
    <w:rsid w:val="00E5356C"/>
    <w:rsid w:val="00E62C7F"/>
    <w:rsid w:val="00E62D12"/>
    <w:rsid w:val="00E62EA9"/>
    <w:rsid w:val="00E66CEB"/>
    <w:rsid w:val="00EB5572"/>
    <w:rsid w:val="00EC2AED"/>
    <w:rsid w:val="00EC65A6"/>
    <w:rsid w:val="00EC6F89"/>
    <w:rsid w:val="00F0315C"/>
    <w:rsid w:val="00F41A8A"/>
    <w:rsid w:val="00F90E18"/>
    <w:rsid w:val="00F9684C"/>
    <w:rsid w:val="00FB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F580"/>
  <w15:chartTrackingRefBased/>
  <w15:docId w15:val="{2A4A7F13-F49C-4208-B2DD-2BE3D595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137D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536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3">
    <w:name w:val="heading 3"/>
    <w:basedOn w:val="Normal"/>
    <w:next w:val="BodyText"/>
    <w:link w:val="Heading3Char"/>
    <w:qFormat/>
    <w:rsid w:val="00AD1CEA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398D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E74B5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BC0DC7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DC7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BC0DC7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BC0DC7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BC0DC7"/>
    <w:pPr>
      <w:suppressLineNumbers/>
    </w:pPr>
  </w:style>
  <w:style w:type="paragraph" w:styleId="BodyText">
    <w:name w:val="Body Text"/>
    <w:basedOn w:val="Normal"/>
    <w:link w:val="BodyTextChar"/>
    <w:uiPriority w:val="99"/>
    <w:unhideWhenUsed/>
    <w:rsid w:val="00BC0DC7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rsid w:val="00BC0DC7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CE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EA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AD1CEA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paragraph" w:styleId="ListParagraph">
    <w:name w:val="List Paragraph"/>
    <w:basedOn w:val="Normal"/>
    <w:uiPriority w:val="34"/>
    <w:qFormat/>
    <w:rsid w:val="00AD1CEA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AD1C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D1CEA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C5536"/>
    <w:rPr>
      <w:rFonts w:asciiTheme="majorHAnsi" w:eastAsiaTheme="majorEastAsia" w:hAnsiTheme="majorHAnsi" w:cs="Mangal"/>
      <w:color w:val="2E74B5" w:themeColor="accent1" w:themeShade="BF"/>
      <w:kern w:val="1"/>
      <w:sz w:val="32"/>
      <w:szCs w:val="29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2C5536"/>
    <w:pPr>
      <w:widowControl/>
      <w:suppressAutoHyphens w:val="0"/>
      <w:spacing w:line="259" w:lineRule="auto"/>
      <w:outlineLvl w:val="9"/>
    </w:pPr>
    <w:rPr>
      <w:rFonts w:cstheme="majorBidi"/>
      <w:kern w:val="0"/>
      <w:szCs w:val="32"/>
      <w:lang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2C5536"/>
    <w:pPr>
      <w:spacing w:after="100"/>
      <w:ind w:left="480"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2C553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442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Default">
    <w:name w:val="Default"/>
    <w:rsid w:val="00E40D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E398D"/>
    <w:rPr>
      <w:rFonts w:asciiTheme="majorHAnsi" w:eastAsiaTheme="majorEastAsia" w:hAnsiTheme="majorHAnsi" w:cs="Mangal"/>
      <w:i/>
      <w:iCs/>
      <w:color w:val="2E74B5" w:themeColor="accent1" w:themeShade="BF"/>
      <w:kern w:val="1"/>
      <w:sz w:val="24"/>
      <w:szCs w:val="21"/>
      <w:lang w:eastAsia="hi-I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398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398D"/>
    <w:rPr>
      <w:rFonts w:ascii="Courier New" w:eastAsia="Times New Roman" w:hAnsi="Courier New" w:cs="Courier New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7E398D"/>
    <w:rPr>
      <w:rFonts w:ascii="Courier New" w:eastAsia="Times New Roman" w:hAnsi="Courier New" w:cs="Courier New"/>
    </w:rPr>
  </w:style>
  <w:style w:type="character" w:customStyle="1" w:styleId="aceidentifier">
    <w:name w:val="ace_identifier"/>
    <w:basedOn w:val="DefaultParagraphFont"/>
    <w:rsid w:val="000D6251"/>
  </w:style>
  <w:style w:type="character" w:customStyle="1" w:styleId="acepunctuation">
    <w:name w:val="ace_punctuation"/>
    <w:basedOn w:val="DefaultParagraphFont"/>
    <w:rsid w:val="000D6251"/>
  </w:style>
  <w:style w:type="character" w:customStyle="1" w:styleId="aceconstant">
    <w:name w:val="ace_constant"/>
    <w:basedOn w:val="DefaultParagraphFont"/>
    <w:rsid w:val="000D62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6561">
          <w:marLeft w:val="792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65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5727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A313682-B408-FB4A-9A1D-586203B69F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da Akram</dc:creator>
  <cp:keywords/>
  <dc:description/>
  <cp:lastModifiedBy>Microsoft Office User</cp:lastModifiedBy>
  <cp:revision>4</cp:revision>
  <dcterms:created xsi:type="dcterms:W3CDTF">2024-10-23T12:16:00Z</dcterms:created>
  <dcterms:modified xsi:type="dcterms:W3CDTF">2024-11-23T01:56:00Z</dcterms:modified>
</cp:coreProperties>
</file>